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82D80" w14:textId="77777777" w:rsidR="00CC6645" w:rsidRDefault="00CC664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505" w:type="dxa"/>
        <w:tblInd w:w="-75" w:type="dxa"/>
        <w:tblLayout w:type="fixed"/>
        <w:tblLook w:val="0400" w:firstRow="0" w:lastRow="0" w:firstColumn="0" w:lastColumn="0" w:noHBand="0" w:noVBand="1"/>
      </w:tblPr>
      <w:tblGrid>
        <w:gridCol w:w="3456"/>
        <w:gridCol w:w="6049"/>
      </w:tblGrid>
      <w:tr w:rsidR="00CC6645" w14:paraId="165FA5A8" w14:textId="77777777">
        <w:tc>
          <w:tcPr>
            <w:tcW w:w="3456" w:type="dxa"/>
            <w:vAlign w:val="center"/>
          </w:tcPr>
          <w:p w14:paraId="0C26658A" w14:textId="77777777" w:rsidR="00CC6645" w:rsidRDefault="00486DE3">
            <w:pPr>
              <w:jc w:val="center"/>
              <w:rPr>
                <w:smallCaps/>
                <w:color w:val="FF0000"/>
                <w:sz w:val="26"/>
                <w:szCs w:val="26"/>
              </w:rPr>
            </w:pPr>
            <w:r>
              <w:rPr>
                <w:smallCaps/>
                <w:color w:val="FF0000"/>
                <w:sz w:val="26"/>
                <w:szCs w:val="26"/>
              </w:rPr>
              <w:t>NAME OF SCHOOL…</w:t>
            </w:r>
          </w:p>
          <w:p w14:paraId="38121109" w14:textId="77777777" w:rsidR="00CC6645" w:rsidRDefault="00486DE3">
            <w:pPr>
              <w:spacing w:after="12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br/>
              <w:t>-------------------------</w:t>
            </w:r>
          </w:p>
        </w:tc>
        <w:tc>
          <w:tcPr>
            <w:tcW w:w="6049" w:type="dxa"/>
            <w:vAlign w:val="center"/>
          </w:tcPr>
          <w:p w14:paraId="28245F10" w14:textId="77777777" w:rsidR="00CC6645" w:rsidRDefault="00486DE3">
            <w:pPr>
              <w:spacing w:after="12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OCIALIST REPUBLIC OF VIETNAM</w:t>
            </w:r>
            <w:r>
              <w:rPr>
                <w:sz w:val="26"/>
                <w:szCs w:val="26"/>
              </w:rPr>
              <w:br/>
            </w:r>
            <w:r>
              <w:rPr>
                <w:b/>
                <w:sz w:val="26"/>
                <w:szCs w:val="26"/>
              </w:rPr>
              <w:t>INDEPENDENCE - FREEDOM - HAPPINESS</w:t>
            </w:r>
            <w:r>
              <w:rPr>
                <w:sz w:val="26"/>
                <w:szCs w:val="26"/>
              </w:rPr>
              <w:br/>
              <w:t>--------------o0o-------------</w:t>
            </w:r>
          </w:p>
        </w:tc>
      </w:tr>
      <w:tr w:rsidR="00CC6645" w14:paraId="5D66428A" w14:textId="77777777">
        <w:trPr>
          <w:cantSplit/>
          <w:trHeight w:val="46"/>
        </w:trPr>
        <w:tc>
          <w:tcPr>
            <w:tcW w:w="3456" w:type="dxa"/>
            <w:vAlign w:val="center"/>
          </w:tcPr>
          <w:p w14:paraId="6E62E463" w14:textId="77777777" w:rsidR="00CC6645" w:rsidRDefault="00CC664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6049" w:type="dxa"/>
            <w:vAlign w:val="center"/>
          </w:tcPr>
          <w:p w14:paraId="62E0994E" w14:textId="77777777" w:rsidR="00CC6645" w:rsidRDefault="00486DE3">
            <w:pPr>
              <w:spacing w:after="120"/>
              <w:jc w:val="right"/>
              <w:rPr>
                <w:sz w:val="26"/>
                <w:szCs w:val="26"/>
              </w:rPr>
            </w:pPr>
            <w:r>
              <w:rPr>
                <w:i/>
                <w:color w:val="FF0000"/>
                <w:sz w:val="26"/>
                <w:szCs w:val="26"/>
              </w:rPr>
              <w:t>Place, Date</w:t>
            </w:r>
            <w:proofErr w:type="gramStart"/>
            <w:r>
              <w:rPr>
                <w:i/>
                <w:color w:val="FF0000"/>
                <w:sz w:val="26"/>
                <w:szCs w:val="26"/>
              </w:rPr>
              <w:t>…,month</w:t>
            </w:r>
            <w:proofErr w:type="gramEnd"/>
            <w:r>
              <w:rPr>
                <w:i/>
                <w:color w:val="FF0000"/>
                <w:sz w:val="26"/>
                <w:szCs w:val="26"/>
              </w:rPr>
              <w:t>…. year…</w:t>
            </w:r>
          </w:p>
        </w:tc>
      </w:tr>
    </w:tbl>
    <w:p w14:paraId="371395FB" w14:textId="77777777" w:rsidR="00CC6645" w:rsidRDefault="00486DE3">
      <w:pPr>
        <w:shd w:val="clear" w:color="auto" w:fill="FFFFFF"/>
        <w:spacing w:before="12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LESSON PLAN</w:t>
      </w:r>
    </w:p>
    <w:p w14:paraId="056D7C9A" w14:textId="77777777" w:rsidR="00CC6645" w:rsidRDefault="00486DE3">
      <w:pPr>
        <w:shd w:val="clear" w:color="auto" w:fill="FFFFFF"/>
        <w:jc w:val="center"/>
      </w:pPr>
      <w:r>
        <w:rPr>
          <w:i/>
          <w:color w:val="000000"/>
        </w:rPr>
        <w:t>(Based on Official Letter No. 2345/BGDDT-GDTH dated June 07, 2021 of the MOET)</w:t>
      </w:r>
    </w:p>
    <w:p w14:paraId="5451DF2F" w14:textId="77777777" w:rsidR="00CC6645" w:rsidRDefault="00CC6645">
      <w:pPr>
        <w:shd w:val="clear" w:color="auto" w:fill="FFFFFF"/>
        <w:jc w:val="center"/>
      </w:pPr>
    </w:p>
    <w:tbl>
      <w:tblPr>
        <w:tblStyle w:val="a0"/>
        <w:tblW w:w="9505" w:type="dxa"/>
        <w:jc w:val="center"/>
        <w:tblBorders>
          <w:top w:val="single" w:sz="6" w:space="0" w:color="999999"/>
          <w:left w:val="single" w:sz="6" w:space="0" w:color="999999"/>
          <w:bottom w:val="single" w:sz="6" w:space="0" w:color="999999"/>
          <w:right w:val="single" w:sz="6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7118"/>
        <w:gridCol w:w="2387"/>
      </w:tblGrid>
      <w:tr w:rsidR="00CC6645" w14:paraId="40C3EC8B" w14:textId="77777777">
        <w:trPr>
          <w:cantSplit/>
          <w:jc w:val="center"/>
        </w:trPr>
        <w:tc>
          <w:tcPr>
            <w:tcW w:w="711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63EBF39A" w14:textId="77777777" w:rsidR="00CC6645" w:rsidRDefault="00486DE3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Teacher: </w:t>
            </w:r>
          </w:p>
        </w:tc>
        <w:tc>
          <w:tcPr>
            <w:tcW w:w="238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6DED3981" w14:textId="77777777" w:rsidR="00CC6645" w:rsidRDefault="00CC6645">
            <w:pPr>
              <w:rPr>
                <w:sz w:val="26"/>
                <w:szCs w:val="26"/>
              </w:rPr>
            </w:pPr>
          </w:p>
        </w:tc>
      </w:tr>
      <w:tr w:rsidR="00CC6645" w14:paraId="34B4AFEF" w14:textId="77777777">
        <w:trPr>
          <w:cantSplit/>
          <w:jc w:val="center"/>
        </w:trPr>
        <w:tc>
          <w:tcPr>
            <w:tcW w:w="711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375672E1" w14:textId="65B41461" w:rsidR="00CC6645" w:rsidRDefault="00DC6018" w:rsidP="00E415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Unit </w:t>
            </w:r>
            <w:r w:rsidR="00E41500">
              <w:rPr>
                <w:color w:val="000000"/>
                <w:sz w:val="26"/>
                <w:szCs w:val="26"/>
              </w:rPr>
              <w:t>10: On holiday</w:t>
            </w:r>
          </w:p>
        </w:tc>
        <w:tc>
          <w:tcPr>
            <w:tcW w:w="238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0A81E82D" w14:textId="77777777" w:rsidR="00CC6645" w:rsidRDefault="00CC6645">
            <w:pPr>
              <w:rPr>
                <w:sz w:val="26"/>
                <w:szCs w:val="26"/>
              </w:rPr>
            </w:pPr>
          </w:p>
        </w:tc>
      </w:tr>
      <w:tr w:rsidR="00CC6645" w14:paraId="687159F4" w14:textId="77777777">
        <w:trPr>
          <w:cantSplit/>
          <w:jc w:val="center"/>
        </w:trPr>
        <w:tc>
          <w:tcPr>
            <w:tcW w:w="711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12CE3666" w14:textId="3DE7FB6C" w:rsidR="00CC6645" w:rsidRDefault="00486DE3" w:rsidP="00E415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Lesson</w:t>
            </w:r>
            <w:r w:rsidR="00E41500">
              <w:rPr>
                <w:color w:val="000000"/>
                <w:sz w:val="26"/>
                <w:szCs w:val="26"/>
              </w:rPr>
              <w:t xml:space="preserve"> 110</w:t>
            </w:r>
            <w:r>
              <w:rPr>
                <w:color w:val="000000"/>
                <w:sz w:val="26"/>
                <w:szCs w:val="26"/>
              </w:rPr>
              <w:t>: Fun Time and Project</w:t>
            </w:r>
          </w:p>
        </w:tc>
        <w:tc>
          <w:tcPr>
            <w:tcW w:w="238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0C09A0FA" w14:textId="77777777" w:rsidR="00CC6645" w:rsidRDefault="00CC6645">
            <w:pPr>
              <w:rPr>
                <w:sz w:val="26"/>
                <w:szCs w:val="26"/>
              </w:rPr>
            </w:pPr>
          </w:p>
        </w:tc>
      </w:tr>
      <w:tr w:rsidR="00CC6645" w14:paraId="60608976" w14:textId="77777777">
        <w:trPr>
          <w:cantSplit/>
          <w:jc w:val="center"/>
        </w:trPr>
        <w:tc>
          <w:tcPr>
            <w:tcW w:w="711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5F94DC40" w14:textId="77777777" w:rsidR="00CC6645" w:rsidRDefault="00486DE3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uration (period): 35 minutes</w:t>
            </w:r>
          </w:p>
        </w:tc>
        <w:tc>
          <w:tcPr>
            <w:tcW w:w="238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6CD271B1" w14:textId="77777777" w:rsidR="00CC6645" w:rsidRDefault="00CC6645">
            <w:pPr>
              <w:rPr>
                <w:sz w:val="26"/>
                <w:szCs w:val="26"/>
              </w:rPr>
            </w:pPr>
          </w:p>
        </w:tc>
      </w:tr>
    </w:tbl>
    <w:p w14:paraId="72865EF0" w14:textId="77777777" w:rsidR="00CC6645" w:rsidRDefault="00486DE3">
      <w:pPr>
        <w:shd w:val="clear" w:color="auto" w:fill="FFFFFF"/>
        <w:spacing w:before="120"/>
        <w:rPr>
          <w:b/>
          <w:sz w:val="26"/>
          <w:szCs w:val="26"/>
        </w:rPr>
      </w:pPr>
      <w:r>
        <w:rPr>
          <w:b/>
          <w:color w:val="000000"/>
          <w:sz w:val="26"/>
          <w:szCs w:val="26"/>
        </w:rPr>
        <w:t xml:space="preserve">I. OBJECTIVES: </w:t>
      </w:r>
    </w:p>
    <w:p w14:paraId="27F50CAF" w14:textId="77777777" w:rsidR="00CC6645" w:rsidRDefault="00486DE3">
      <w:pPr>
        <w:shd w:val="clear" w:color="auto" w:fill="FFFFFF"/>
        <w:spacing w:before="12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1. Knowledge: </w:t>
      </w:r>
    </w:p>
    <w:p w14:paraId="7EF453D6" w14:textId="65DB5FCD" w:rsidR="00CC6645" w:rsidRDefault="00DC6018">
      <w:pPr>
        <w:shd w:val="clear" w:color="auto" w:fill="FFFFFF"/>
        <w:spacing w:before="120"/>
        <w:rPr>
          <w:i/>
          <w:sz w:val="26"/>
          <w:szCs w:val="26"/>
        </w:rPr>
      </w:pPr>
      <w:r>
        <w:rPr>
          <w:sz w:val="26"/>
          <w:szCs w:val="26"/>
        </w:rPr>
        <w:t>-  Students will review</w:t>
      </w:r>
      <w:r w:rsidR="00DD4C81">
        <w:rPr>
          <w:sz w:val="26"/>
          <w:szCs w:val="26"/>
        </w:rPr>
        <w:t xml:space="preserve"> </w:t>
      </w:r>
      <w:r w:rsidR="00E41500">
        <w:rPr>
          <w:sz w:val="26"/>
          <w:szCs w:val="26"/>
        </w:rPr>
        <w:t>on holiday</w:t>
      </w:r>
      <w:r w:rsidR="00486DE3">
        <w:rPr>
          <w:sz w:val="26"/>
          <w:szCs w:val="26"/>
        </w:rPr>
        <w:t xml:space="preserve"> vocabulary and unit grammar</w:t>
      </w:r>
      <w:r>
        <w:rPr>
          <w:sz w:val="26"/>
          <w:szCs w:val="26"/>
        </w:rPr>
        <w:t>.</w:t>
      </w:r>
    </w:p>
    <w:p w14:paraId="7E4136C5" w14:textId="77777777" w:rsidR="00CC6645" w:rsidRDefault="00486DE3">
      <w:pPr>
        <w:shd w:val="clear" w:color="auto" w:fill="FFFFFF"/>
        <w:spacing w:before="120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2. Competences: </w:t>
      </w:r>
    </w:p>
    <w:p w14:paraId="377759C8" w14:textId="77777777" w:rsidR="00DD4C81" w:rsidRPr="00DD4C81" w:rsidRDefault="00DD4C81" w:rsidP="00DD4C81">
      <w:pPr>
        <w:shd w:val="clear" w:color="auto" w:fill="FFFFFF"/>
        <w:spacing w:before="120"/>
        <w:jc w:val="both"/>
        <w:rPr>
          <w:sz w:val="26"/>
          <w:szCs w:val="26"/>
        </w:rPr>
      </w:pPr>
      <w:r w:rsidRPr="00DD4C81">
        <w:rPr>
          <w:sz w:val="26"/>
          <w:szCs w:val="26"/>
        </w:rPr>
        <w:t xml:space="preserve">- English </w:t>
      </w:r>
      <w:proofErr w:type="spellStart"/>
      <w:r w:rsidRPr="00DD4C81">
        <w:rPr>
          <w:sz w:val="26"/>
          <w:szCs w:val="26"/>
        </w:rPr>
        <w:t>competencces</w:t>
      </w:r>
      <w:proofErr w:type="spellEnd"/>
      <w:r w:rsidRPr="00DD4C81">
        <w:rPr>
          <w:sz w:val="26"/>
          <w:szCs w:val="26"/>
        </w:rPr>
        <w:t>: Students will be able to remember the words and structures they have learnt.</w:t>
      </w:r>
    </w:p>
    <w:p w14:paraId="045B6BCD" w14:textId="77777777" w:rsidR="00784F1A" w:rsidRDefault="00DD4C81" w:rsidP="00DD4C81">
      <w:pPr>
        <w:shd w:val="clear" w:color="auto" w:fill="FFFFFF"/>
        <w:spacing w:before="120"/>
        <w:jc w:val="both"/>
        <w:rPr>
          <w:sz w:val="26"/>
          <w:szCs w:val="26"/>
        </w:rPr>
      </w:pPr>
      <w:r w:rsidRPr="00DD4C81">
        <w:rPr>
          <w:sz w:val="26"/>
          <w:szCs w:val="26"/>
        </w:rPr>
        <w:t>- Common competences: Students will have the opportunity to develop logical thinking and develop communication among friends.</w:t>
      </w:r>
    </w:p>
    <w:p w14:paraId="6D63CEDC" w14:textId="70D05BB7" w:rsidR="00CC6645" w:rsidRDefault="00486DE3" w:rsidP="00DD4C81">
      <w:pPr>
        <w:shd w:val="clear" w:color="auto" w:fill="FFFFFF"/>
        <w:spacing w:before="120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3. Qualities: </w:t>
      </w:r>
    </w:p>
    <w:p w14:paraId="58F4E21C" w14:textId="77777777" w:rsidR="00784F1A" w:rsidRDefault="00784F1A">
      <w:pPr>
        <w:shd w:val="clear" w:color="auto" w:fill="FFFFFF"/>
        <w:spacing w:before="120"/>
        <w:rPr>
          <w:sz w:val="26"/>
          <w:szCs w:val="26"/>
        </w:rPr>
      </w:pPr>
      <w:r w:rsidRPr="00784F1A">
        <w:rPr>
          <w:sz w:val="26"/>
          <w:szCs w:val="26"/>
        </w:rPr>
        <w:t xml:space="preserve">- Students develop love for different leisure activities and be friendly to their friends in the class.  </w:t>
      </w:r>
    </w:p>
    <w:p w14:paraId="1243D096" w14:textId="2093962C" w:rsidR="00CC6645" w:rsidRDefault="00486DE3">
      <w:pPr>
        <w:shd w:val="clear" w:color="auto" w:fill="FFFFFF"/>
        <w:spacing w:before="120"/>
      </w:pPr>
      <w:r>
        <w:rPr>
          <w:b/>
          <w:sz w:val="26"/>
          <w:szCs w:val="26"/>
        </w:rPr>
        <w:t xml:space="preserve">II. EQUIPMENT AND MATERIALS: </w:t>
      </w:r>
    </w:p>
    <w:p w14:paraId="4EA5B3B4" w14:textId="77777777" w:rsidR="00CC6645" w:rsidRDefault="00486DE3">
      <w:pPr>
        <w:shd w:val="clear" w:color="auto" w:fill="FFFFFF"/>
        <w:spacing w:before="120"/>
        <w:ind w:left="720"/>
        <w:rPr>
          <w:sz w:val="26"/>
          <w:szCs w:val="26"/>
        </w:rPr>
      </w:pPr>
      <w:r>
        <w:rPr>
          <w:sz w:val="26"/>
          <w:szCs w:val="26"/>
        </w:rPr>
        <w:t>- For Teacher: PP, TV, boards, markers</w:t>
      </w:r>
      <w:r w:rsidR="008D2B83">
        <w:rPr>
          <w:sz w:val="26"/>
          <w:szCs w:val="26"/>
        </w:rPr>
        <w:t>, sweets.</w:t>
      </w:r>
    </w:p>
    <w:p w14:paraId="45EBD67C" w14:textId="77777777" w:rsidR="00CC6645" w:rsidRDefault="00486DE3">
      <w:pPr>
        <w:shd w:val="clear" w:color="auto" w:fill="FFFFFF"/>
        <w:spacing w:before="120"/>
        <w:ind w:left="720"/>
        <w:rPr>
          <w:sz w:val="26"/>
          <w:szCs w:val="26"/>
        </w:rPr>
      </w:pPr>
      <w:r>
        <w:rPr>
          <w:sz w:val="26"/>
          <w:szCs w:val="26"/>
        </w:rPr>
        <w:t>- For students</w:t>
      </w:r>
      <w:r w:rsidR="004B29D0">
        <w:rPr>
          <w:sz w:val="26"/>
          <w:szCs w:val="26"/>
        </w:rPr>
        <w:t>: A4 paper, books, pens, notebook/paper.</w:t>
      </w:r>
    </w:p>
    <w:p w14:paraId="03902193" w14:textId="77777777" w:rsidR="00CC6645" w:rsidRDefault="00486DE3">
      <w:pPr>
        <w:shd w:val="clear" w:color="auto" w:fill="FFFFFF"/>
        <w:spacing w:before="120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 xml:space="preserve">III. LESSON PROCEDURE: </w:t>
      </w:r>
    </w:p>
    <w:p w14:paraId="4B64C5AA" w14:textId="77777777" w:rsidR="00CC6645" w:rsidRDefault="00CC6645">
      <w:pPr>
        <w:shd w:val="clear" w:color="auto" w:fill="FFFFFF"/>
        <w:spacing w:before="120"/>
        <w:rPr>
          <w:b/>
          <w:sz w:val="26"/>
          <w:szCs w:val="26"/>
        </w:rPr>
      </w:pPr>
    </w:p>
    <w:tbl>
      <w:tblPr>
        <w:tblStyle w:val="a1"/>
        <w:tblW w:w="945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91"/>
        <w:gridCol w:w="3367"/>
      </w:tblGrid>
      <w:tr w:rsidR="00CC6645" w14:paraId="3C25256B" w14:textId="77777777">
        <w:trPr>
          <w:trHeight w:val="420"/>
        </w:trPr>
        <w:tc>
          <w:tcPr>
            <w:tcW w:w="9458" w:type="dxa"/>
            <w:gridSpan w:val="2"/>
            <w:shd w:val="clear" w:color="auto" w:fill="DEEBF6"/>
            <w:vAlign w:val="center"/>
          </w:tcPr>
          <w:p w14:paraId="73FFEC9C" w14:textId="77777777" w:rsidR="00CC6645" w:rsidRPr="00B43BC9" w:rsidRDefault="00486DE3">
            <w:pPr>
              <w:jc w:val="center"/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Activity 1: Fun Time (10 minutes)</w:t>
            </w:r>
          </w:p>
        </w:tc>
      </w:tr>
      <w:tr w:rsidR="007A367D" w14:paraId="662A8386" w14:textId="77777777" w:rsidTr="0018598B">
        <w:trPr>
          <w:trHeight w:val="420"/>
        </w:trPr>
        <w:tc>
          <w:tcPr>
            <w:tcW w:w="9458" w:type="dxa"/>
            <w:gridSpan w:val="2"/>
            <w:shd w:val="clear" w:color="auto" w:fill="DEEBF6"/>
          </w:tcPr>
          <w:p w14:paraId="4234298B" w14:textId="2CCF5D76" w:rsidR="007A367D" w:rsidRPr="00B43BC9" w:rsidRDefault="007A367D" w:rsidP="007A367D">
            <w:pPr>
              <w:jc w:val="center"/>
              <w:rPr>
                <w:b/>
                <w:sz w:val="26"/>
                <w:szCs w:val="26"/>
              </w:rPr>
            </w:pPr>
            <w:r w:rsidRPr="004748DA">
              <w:rPr>
                <w:rFonts w:eastAsia="Times New Roman"/>
                <w:b/>
                <w:sz w:val="26"/>
                <w:szCs w:val="26"/>
              </w:rPr>
              <w:t xml:space="preserve">Aim: </w:t>
            </w:r>
            <w:r w:rsidRPr="004748DA">
              <w:rPr>
                <w:rFonts w:eastAsia="Times New Roman"/>
                <w:sz w:val="26"/>
                <w:szCs w:val="26"/>
              </w:rPr>
              <w:t>warm-up activity to introduce the topic</w:t>
            </w:r>
            <w:r w:rsidR="00E424BE">
              <w:rPr>
                <w:rFonts w:eastAsia="Times New Roman"/>
                <w:sz w:val="26"/>
                <w:szCs w:val="26"/>
              </w:rPr>
              <w:t xml:space="preserve"> of traveling to different places</w:t>
            </w:r>
          </w:p>
        </w:tc>
      </w:tr>
      <w:tr w:rsidR="007A367D" w14:paraId="3457ECFB" w14:textId="77777777">
        <w:trPr>
          <w:trHeight w:val="377"/>
        </w:trPr>
        <w:tc>
          <w:tcPr>
            <w:tcW w:w="6091" w:type="dxa"/>
            <w:vAlign w:val="center"/>
          </w:tcPr>
          <w:p w14:paraId="78194060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Teacher’s Activities</w:t>
            </w:r>
          </w:p>
        </w:tc>
        <w:tc>
          <w:tcPr>
            <w:tcW w:w="3367" w:type="dxa"/>
            <w:vAlign w:val="center"/>
          </w:tcPr>
          <w:p w14:paraId="7BC7A027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Students’ Activities</w:t>
            </w:r>
          </w:p>
        </w:tc>
      </w:tr>
      <w:tr w:rsidR="007A367D" w14:paraId="5D1AB8C5" w14:textId="77777777">
        <w:tc>
          <w:tcPr>
            <w:tcW w:w="6091" w:type="dxa"/>
          </w:tcPr>
          <w:p w14:paraId="2C2B39EB" w14:textId="77777777" w:rsidR="007A367D" w:rsidRPr="007A367D" w:rsidRDefault="007A367D" w:rsidP="007A367D">
            <w:pPr>
              <w:rPr>
                <w:b/>
                <w:sz w:val="26"/>
                <w:szCs w:val="26"/>
              </w:rPr>
            </w:pPr>
            <w:r w:rsidRPr="007A367D">
              <w:rPr>
                <w:b/>
                <w:sz w:val="26"/>
                <w:szCs w:val="26"/>
              </w:rPr>
              <w:t>WARM-UP : (4 MINUTES)</w:t>
            </w:r>
          </w:p>
          <w:p w14:paraId="7840BD5E" w14:textId="77777777" w:rsidR="007A367D" w:rsidRPr="007A367D" w:rsidRDefault="007A367D" w:rsidP="007A367D">
            <w:pPr>
              <w:rPr>
                <w:sz w:val="26"/>
                <w:szCs w:val="26"/>
              </w:rPr>
            </w:pPr>
            <w:r w:rsidRPr="007A367D">
              <w:rPr>
                <w:sz w:val="26"/>
                <w:szCs w:val="26"/>
              </w:rPr>
              <w:t xml:space="preserve">- Ask </w:t>
            </w:r>
            <w:proofErr w:type="spellStart"/>
            <w:r w:rsidRPr="007A367D">
              <w:rPr>
                <w:sz w:val="26"/>
                <w:szCs w:val="26"/>
              </w:rPr>
              <w:t>sts</w:t>
            </w:r>
            <w:proofErr w:type="spellEnd"/>
            <w:r w:rsidRPr="007A367D">
              <w:rPr>
                <w:sz w:val="26"/>
                <w:szCs w:val="26"/>
              </w:rPr>
              <w:t xml:space="preserve"> to review some vocabulary and do action</w:t>
            </w:r>
          </w:p>
          <w:p w14:paraId="66ADC68B" w14:textId="50A2D351" w:rsidR="007A367D" w:rsidRPr="007A367D" w:rsidRDefault="007A367D" w:rsidP="007A367D">
            <w:pPr>
              <w:rPr>
                <w:sz w:val="26"/>
                <w:szCs w:val="26"/>
              </w:rPr>
            </w:pPr>
            <w:r w:rsidRPr="007A367D">
              <w:rPr>
                <w:sz w:val="26"/>
                <w:szCs w:val="26"/>
              </w:rPr>
              <w:t>- Play the song: Ten Little Indians</w:t>
            </w:r>
          </w:p>
          <w:p w14:paraId="1B15D1EA" w14:textId="77777777" w:rsidR="007A367D" w:rsidRPr="007A367D" w:rsidRDefault="007A367D" w:rsidP="007A367D">
            <w:pPr>
              <w:rPr>
                <w:sz w:val="26"/>
                <w:szCs w:val="26"/>
              </w:rPr>
            </w:pPr>
          </w:p>
          <w:p w14:paraId="2F22C5B7" w14:textId="77777777" w:rsidR="007A367D" w:rsidRPr="007A367D" w:rsidRDefault="007A367D" w:rsidP="007A367D">
            <w:pPr>
              <w:rPr>
                <w:b/>
                <w:sz w:val="26"/>
                <w:szCs w:val="26"/>
              </w:rPr>
            </w:pPr>
            <w:r w:rsidRPr="007A367D">
              <w:rPr>
                <w:b/>
                <w:sz w:val="26"/>
                <w:szCs w:val="26"/>
              </w:rPr>
              <w:t>Task 1: Unscramble (7 MINUTES)</w:t>
            </w:r>
          </w:p>
          <w:p w14:paraId="6407D0CD" w14:textId="77777777" w:rsidR="007A367D" w:rsidRPr="007A367D" w:rsidRDefault="007A367D" w:rsidP="007A367D">
            <w:pPr>
              <w:rPr>
                <w:b/>
                <w:sz w:val="26"/>
                <w:szCs w:val="26"/>
              </w:rPr>
            </w:pPr>
          </w:p>
          <w:p w14:paraId="1AE221B7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7A367D">
              <w:rPr>
                <w:sz w:val="26"/>
                <w:szCs w:val="26"/>
              </w:rPr>
              <w:t>Before unscrambling through</w:t>
            </w:r>
            <w:r w:rsidRPr="00B43BC9">
              <w:rPr>
                <w:sz w:val="26"/>
                <w:szCs w:val="26"/>
              </w:rPr>
              <w:t xml:space="preserve"> a game  </w:t>
            </w:r>
          </w:p>
          <w:p w14:paraId="703429C4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1C333E90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Ask </w:t>
            </w:r>
            <w:proofErr w:type="spellStart"/>
            <w:r w:rsidRPr="00B43BC9">
              <w:rPr>
                <w:sz w:val="26"/>
                <w:szCs w:val="26"/>
              </w:rPr>
              <w:t>sts</w:t>
            </w:r>
            <w:proofErr w:type="spellEnd"/>
            <w:r w:rsidRPr="00B43BC9">
              <w:rPr>
                <w:sz w:val="26"/>
                <w:szCs w:val="26"/>
              </w:rPr>
              <w:t xml:space="preserve"> to look at the screen and choose the characters they want. Then, answer all the questions and get stars</w:t>
            </w:r>
          </w:p>
          <w:p w14:paraId="74F3E59D" w14:textId="4B927581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noProof/>
                <w:sz w:val="26"/>
                <w:szCs w:val="26"/>
                <w:lang w:val="en-US" w:eastAsia="en-US"/>
              </w:rPr>
              <w:drawing>
                <wp:inline distT="0" distB="0" distL="0" distR="0" wp14:anchorId="4CB2AF54" wp14:editId="7DFCFEB5">
                  <wp:extent cx="3730625" cy="2116455"/>
                  <wp:effectExtent l="0" t="0" r="3175" b="0"/>
                  <wp:docPr id="18188619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861950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0625" cy="2116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BCA6EE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 </w:t>
            </w:r>
          </w:p>
          <w:p w14:paraId="1F5CCBB5" w14:textId="77777777" w:rsidR="007A367D" w:rsidRPr="007A367D" w:rsidRDefault="007A367D" w:rsidP="007A367D">
            <w:pPr>
              <w:rPr>
                <w:b/>
                <w:sz w:val="28"/>
                <w:szCs w:val="26"/>
              </w:rPr>
            </w:pPr>
            <w:r w:rsidRPr="007A367D">
              <w:rPr>
                <w:b/>
                <w:sz w:val="28"/>
                <w:szCs w:val="26"/>
              </w:rPr>
              <w:t>While gaming</w:t>
            </w:r>
          </w:p>
          <w:p w14:paraId="4684ED43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748EF216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Ask </w:t>
            </w:r>
            <w:proofErr w:type="spellStart"/>
            <w:r w:rsidRPr="00B43BC9">
              <w:rPr>
                <w:sz w:val="26"/>
                <w:szCs w:val="26"/>
              </w:rPr>
              <w:t>sts</w:t>
            </w:r>
            <w:proofErr w:type="spellEnd"/>
            <w:r w:rsidRPr="00B43BC9">
              <w:rPr>
                <w:sz w:val="26"/>
                <w:szCs w:val="26"/>
              </w:rPr>
              <w:t xml:space="preserve"> to work in groups</w:t>
            </w:r>
          </w:p>
          <w:p w14:paraId="2AEA3286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Hand each group a print of task 1</w:t>
            </w:r>
          </w:p>
          <w:p w14:paraId="75A11452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The </w:t>
            </w:r>
            <w:proofErr w:type="spellStart"/>
            <w:r w:rsidRPr="00B43BC9">
              <w:rPr>
                <w:sz w:val="26"/>
                <w:szCs w:val="26"/>
              </w:rPr>
              <w:t>sts</w:t>
            </w:r>
            <w:proofErr w:type="spellEnd"/>
            <w:r w:rsidRPr="00B43BC9">
              <w:rPr>
                <w:sz w:val="26"/>
                <w:szCs w:val="26"/>
              </w:rPr>
              <w:t xml:space="preserve"> will unscramble the words and get stars. </w:t>
            </w:r>
          </w:p>
          <w:p w14:paraId="3F957F3B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The team, who gets the highest scores, will be the winner.</w:t>
            </w:r>
          </w:p>
          <w:p w14:paraId="653ED492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</w:tc>
        <w:tc>
          <w:tcPr>
            <w:tcW w:w="3367" w:type="dxa"/>
          </w:tcPr>
          <w:p w14:paraId="366DD296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2E348D66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312151C8" w14:textId="15EC781E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Listen to the teacher</w:t>
            </w:r>
          </w:p>
          <w:p w14:paraId="664B2352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Repeat and do the action</w:t>
            </w:r>
          </w:p>
          <w:p w14:paraId="6B96ED6F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Sing along and repeat the song.  </w:t>
            </w:r>
          </w:p>
          <w:p w14:paraId="181FA3B4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10D7E4EB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4575CB82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530D26A6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3A9081C7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Speak out correctly, paying attention to the pronunciation. </w:t>
            </w:r>
          </w:p>
          <w:p w14:paraId="54CF701B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350C9A38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Do the game and get stars</w:t>
            </w:r>
          </w:p>
          <w:p w14:paraId="3F852B17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72D2D58A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1D56F437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2BE396CE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551D38D9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</w:tc>
      </w:tr>
      <w:tr w:rsidR="007A367D" w14:paraId="5EB28ADC" w14:textId="77777777">
        <w:trPr>
          <w:trHeight w:val="416"/>
        </w:trPr>
        <w:tc>
          <w:tcPr>
            <w:tcW w:w="9458" w:type="dxa"/>
            <w:gridSpan w:val="2"/>
            <w:shd w:val="clear" w:color="auto" w:fill="DEEBF6"/>
            <w:vAlign w:val="center"/>
          </w:tcPr>
          <w:p w14:paraId="652F3288" w14:textId="77777777" w:rsidR="007A367D" w:rsidRPr="00B43BC9" w:rsidRDefault="007A367D" w:rsidP="007A367D">
            <w:pPr>
              <w:jc w:val="center"/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lastRenderedPageBreak/>
              <w:t>Activity 2: Project (20 minutes)</w:t>
            </w:r>
          </w:p>
        </w:tc>
      </w:tr>
      <w:tr w:rsidR="007A367D" w14:paraId="2976962C" w14:textId="77777777">
        <w:trPr>
          <w:trHeight w:val="416"/>
        </w:trPr>
        <w:tc>
          <w:tcPr>
            <w:tcW w:w="9458" w:type="dxa"/>
            <w:gridSpan w:val="2"/>
            <w:shd w:val="clear" w:color="auto" w:fill="DEEBF6"/>
            <w:vAlign w:val="center"/>
          </w:tcPr>
          <w:p w14:paraId="71FA46AF" w14:textId="1035B08F" w:rsidR="007A367D" w:rsidRPr="00B43BC9" w:rsidRDefault="007A367D" w:rsidP="007A367D">
            <w:pPr>
              <w:jc w:val="center"/>
              <w:rPr>
                <w:b/>
                <w:sz w:val="26"/>
                <w:szCs w:val="26"/>
              </w:rPr>
            </w:pPr>
            <w:r w:rsidRPr="004748DA">
              <w:rPr>
                <w:rFonts w:eastAsia="Times New Roman"/>
                <w:b/>
                <w:sz w:val="26"/>
                <w:szCs w:val="26"/>
              </w:rPr>
              <w:t xml:space="preserve">Aim: </w:t>
            </w:r>
            <w:r>
              <w:rPr>
                <w:rFonts w:eastAsia="Times New Roman"/>
                <w:sz w:val="26"/>
                <w:szCs w:val="26"/>
              </w:rPr>
              <w:t>Review</w:t>
            </w:r>
            <w:r w:rsidRPr="004748DA">
              <w:rPr>
                <w:rFonts w:eastAsia="Times New Roman"/>
                <w:sz w:val="26"/>
                <w:szCs w:val="26"/>
              </w:rPr>
              <w:t xml:space="preserve"> the words and practise</w:t>
            </w:r>
            <w:r w:rsidR="00E424BE">
              <w:rPr>
                <w:rFonts w:eastAsia="Times New Roman"/>
                <w:sz w:val="26"/>
                <w:szCs w:val="26"/>
              </w:rPr>
              <w:t xml:space="preserve"> verbs and phrases </w:t>
            </w:r>
          </w:p>
        </w:tc>
      </w:tr>
      <w:tr w:rsidR="007A367D" w14:paraId="6D54B39F" w14:textId="77777777">
        <w:trPr>
          <w:trHeight w:val="407"/>
        </w:trPr>
        <w:tc>
          <w:tcPr>
            <w:tcW w:w="6091" w:type="dxa"/>
            <w:vAlign w:val="center"/>
          </w:tcPr>
          <w:p w14:paraId="0285F2A4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Teacher’s Activities</w:t>
            </w:r>
          </w:p>
        </w:tc>
        <w:tc>
          <w:tcPr>
            <w:tcW w:w="3367" w:type="dxa"/>
            <w:vAlign w:val="center"/>
          </w:tcPr>
          <w:p w14:paraId="67BA3373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Students’ Activities</w:t>
            </w:r>
          </w:p>
        </w:tc>
      </w:tr>
      <w:tr w:rsidR="007A367D" w14:paraId="40A3D579" w14:textId="77777777">
        <w:tc>
          <w:tcPr>
            <w:tcW w:w="6091" w:type="dxa"/>
          </w:tcPr>
          <w:p w14:paraId="657BBA5E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Project: Hobbies</w:t>
            </w:r>
          </w:p>
          <w:p w14:paraId="56A99FA8" w14:textId="74C6A51B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7A367D">
              <w:rPr>
                <w:b/>
                <w:sz w:val="26"/>
                <w:szCs w:val="26"/>
              </w:rPr>
              <w:t>Outdoor activities quiz</w:t>
            </w:r>
          </w:p>
          <w:p w14:paraId="445EE55E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Guides </w:t>
            </w:r>
            <w:proofErr w:type="spellStart"/>
            <w:r w:rsidRPr="00B43BC9">
              <w:rPr>
                <w:sz w:val="26"/>
                <w:szCs w:val="26"/>
              </w:rPr>
              <w:t>sts</w:t>
            </w:r>
            <w:proofErr w:type="spellEnd"/>
            <w:r w:rsidRPr="00B43BC9">
              <w:rPr>
                <w:sz w:val="26"/>
                <w:szCs w:val="26"/>
              </w:rPr>
              <w:t xml:space="preserve"> to play with the game and match the correct pictures with the correct words</w:t>
            </w:r>
          </w:p>
          <w:p w14:paraId="0792323A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 Anyone who can answer correctly, will be given a star. </w:t>
            </w:r>
          </w:p>
          <w:p w14:paraId="0E9D7DD7" w14:textId="1D9FDD66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E41500">
              <w:rPr>
                <w:b/>
                <w:noProof/>
                <w:sz w:val="26"/>
                <w:szCs w:val="26"/>
                <w:lang w:val="en-US" w:eastAsia="en-US"/>
              </w:rPr>
              <w:drawing>
                <wp:inline distT="0" distB="0" distL="0" distR="0" wp14:anchorId="18FD417D" wp14:editId="3D265CCE">
                  <wp:extent cx="3409950" cy="19290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1929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B0517A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</w:p>
          <w:p w14:paraId="592D1D4C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</w:p>
          <w:p w14:paraId="25A04685" w14:textId="77777777" w:rsidR="007A367D" w:rsidRDefault="007A367D" w:rsidP="007A367D">
            <w:pPr>
              <w:pStyle w:val="NormalWeb"/>
              <w:spacing w:before="0" w:beforeAutospacing="0" w:after="0" w:afterAutospacing="0"/>
              <w:rPr>
                <w:rFonts w:eastAsiaTheme="minorEastAsia"/>
                <w:b/>
                <w:sz w:val="26"/>
                <w:szCs w:val="26"/>
                <w:lang w:val="en-AU" w:eastAsia="en-AU"/>
              </w:rPr>
            </w:pPr>
            <w:r w:rsidRPr="00E41500">
              <w:rPr>
                <w:rFonts w:eastAsiaTheme="minorEastAsia"/>
                <w:b/>
                <w:sz w:val="26"/>
                <w:szCs w:val="26"/>
                <w:lang w:val="en-AU" w:eastAsia="en-AU"/>
              </w:rPr>
              <w:t>Project: Your travel plan</w:t>
            </w:r>
          </w:p>
          <w:p w14:paraId="13ADED24" w14:textId="10BE11E5" w:rsidR="007A367D" w:rsidRPr="00B43BC9" w:rsidRDefault="007A367D" w:rsidP="007A367D">
            <w:pPr>
              <w:pStyle w:val="NormalWeb"/>
              <w:spacing w:before="0" w:beforeAutospacing="0" w:after="0" w:afterAutospacing="0"/>
              <w:rPr>
                <w:sz w:val="26"/>
                <w:szCs w:val="26"/>
              </w:rPr>
            </w:pPr>
            <w:r w:rsidRPr="00B43BC9">
              <w:rPr>
                <w:color w:val="000000"/>
                <w:sz w:val="26"/>
                <w:szCs w:val="26"/>
              </w:rPr>
              <w:t>- Tell them to draw a picture of a camp</w:t>
            </w:r>
          </w:p>
          <w:p w14:paraId="126F311B" w14:textId="77777777" w:rsidR="007A367D" w:rsidRPr="00B43BC9" w:rsidRDefault="007A367D" w:rsidP="007A367D">
            <w:pPr>
              <w:pStyle w:val="NormalWeb"/>
              <w:spacing w:before="0" w:beforeAutospacing="0" w:after="0" w:afterAutospacing="0"/>
              <w:rPr>
                <w:sz w:val="26"/>
                <w:szCs w:val="26"/>
              </w:rPr>
            </w:pPr>
            <w:r w:rsidRPr="00B43BC9">
              <w:rPr>
                <w:color w:val="000000"/>
                <w:sz w:val="26"/>
                <w:szCs w:val="26"/>
              </w:rPr>
              <w:t>- Colour the picture</w:t>
            </w:r>
          </w:p>
          <w:p w14:paraId="4EBBA708" w14:textId="77777777" w:rsidR="007A367D" w:rsidRPr="00B43BC9" w:rsidRDefault="007A367D" w:rsidP="007A367D">
            <w:pPr>
              <w:pStyle w:val="NormalWeb"/>
              <w:spacing w:before="0" w:beforeAutospacing="0" w:after="0" w:afterAutospacing="0"/>
              <w:rPr>
                <w:color w:val="000000"/>
                <w:sz w:val="26"/>
                <w:szCs w:val="26"/>
              </w:rPr>
            </w:pPr>
            <w:r w:rsidRPr="00B43BC9">
              <w:rPr>
                <w:color w:val="000000"/>
                <w:sz w:val="26"/>
                <w:szCs w:val="26"/>
              </w:rPr>
              <w:lastRenderedPageBreak/>
              <w:t xml:space="preserve">- Ask </w:t>
            </w:r>
            <w:proofErr w:type="spellStart"/>
            <w:r w:rsidRPr="00B43BC9">
              <w:rPr>
                <w:color w:val="000000"/>
                <w:sz w:val="26"/>
                <w:szCs w:val="26"/>
              </w:rPr>
              <w:t>sts</w:t>
            </w:r>
            <w:proofErr w:type="spellEnd"/>
            <w:r w:rsidRPr="00B43BC9">
              <w:rPr>
                <w:color w:val="000000"/>
                <w:sz w:val="26"/>
                <w:szCs w:val="26"/>
              </w:rPr>
              <w:t xml:space="preserve"> to go to the board – group by group and present. </w:t>
            </w:r>
          </w:p>
          <w:p w14:paraId="359382B7" w14:textId="0FA21D6F" w:rsidR="007A367D" w:rsidRPr="00B43BC9" w:rsidRDefault="007A367D" w:rsidP="007A367D">
            <w:pPr>
              <w:pStyle w:val="NormalWeb"/>
              <w:spacing w:before="0" w:beforeAutospacing="0" w:after="0" w:afterAutospacing="0"/>
              <w:rPr>
                <w:sz w:val="26"/>
                <w:szCs w:val="26"/>
              </w:rPr>
            </w:pPr>
            <w:r w:rsidRPr="00E41500">
              <w:rPr>
                <w:noProof/>
                <w:sz w:val="26"/>
                <w:szCs w:val="26"/>
              </w:rPr>
              <w:drawing>
                <wp:inline distT="0" distB="0" distL="0" distR="0" wp14:anchorId="594FF02F" wp14:editId="2710DCAC">
                  <wp:extent cx="3675185" cy="2095500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5698" cy="2095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095CEB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Evaluation (2 MINUTES)</w:t>
            </w:r>
          </w:p>
          <w:p w14:paraId="2A3E889A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Answer the multiple choice and show answers </w:t>
            </w:r>
          </w:p>
          <w:p w14:paraId="3C0B3EA2" w14:textId="01E09670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E41500">
              <w:rPr>
                <w:b/>
                <w:noProof/>
                <w:sz w:val="26"/>
                <w:szCs w:val="26"/>
                <w:lang w:val="en-US" w:eastAsia="en-US"/>
              </w:rPr>
              <w:drawing>
                <wp:inline distT="0" distB="0" distL="0" distR="0" wp14:anchorId="1FF7EB1B" wp14:editId="53D65440">
                  <wp:extent cx="3562350" cy="196305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847" cy="1963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6E99A8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  <w:r w:rsidRPr="00B43BC9">
              <w:rPr>
                <w:b/>
                <w:sz w:val="26"/>
                <w:szCs w:val="26"/>
              </w:rPr>
              <w:t>Home work (2 MINUTES)</w:t>
            </w:r>
          </w:p>
          <w:p w14:paraId="2C097C7A" w14:textId="77777777" w:rsidR="007A367D" w:rsidRPr="00B43BC9" w:rsidRDefault="007A367D" w:rsidP="007A367D">
            <w:pPr>
              <w:rPr>
                <w:b/>
                <w:sz w:val="26"/>
                <w:szCs w:val="26"/>
              </w:rPr>
            </w:pPr>
          </w:p>
        </w:tc>
        <w:tc>
          <w:tcPr>
            <w:tcW w:w="3367" w:type="dxa"/>
          </w:tcPr>
          <w:p w14:paraId="02F921E0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2A9541C7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Listen to the teacher</w:t>
            </w:r>
          </w:p>
          <w:p w14:paraId="3B093A00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Listen to the game rules</w:t>
            </w:r>
          </w:p>
          <w:p w14:paraId="6C02E026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Look at the picture</w:t>
            </w:r>
          </w:p>
          <w:p w14:paraId="455DFCF4" w14:textId="508A1C3D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Choose the correct answer </w:t>
            </w:r>
          </w:p>
          <w:p w14:paraId="41BDECE4" w14:textId="4B36668E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Show the board of correct answers. </w:t>
            </w:r>
          </w:p>
          <w:p w14:paraId="2E35AEE9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5C83F071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4CAC0A0C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Talk to friends about the picture</w:t>
            </w:r>
          </w:p>
          <w:p w14:paraId="7F0A56E1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4AB404DA" w14:textId="77777777" w:rsidR="007A367D" w:rsidRPr="00B43BC9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>- Read aloud the answers about objects.</w:t>
            </w:r>
          </w:p>
          <w:p w14:paraId="772AF6A2" w14:textId="77777777" w:rsidR="007A367D" w:rsidRPr="00B43BC9" w:rsidRDefault="007A367D" w:rsidP="007A36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4644A414" w14:textId="77777777" w:rsidR="007A367D" w:rsidRPr="00B43BC9" w:rsidRDefault="007A367D" w:rsidP="007A36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hanging="10"/>
              <w:jc w:val="both"/>
              <w:rPr>
                <w:rFonts w:eastAsia="Times New Roman"/>
                <w:b/>
                <w:color w:val="000000"/>
                <w:sz w:val="26"/>
                <w:szCs w:val="26"/>
              </w:rPr>
            </w:pPr>
          </w:p>
          <w:p w14:paraId="52577D97" w14:textId="77777777" w:rsidR="007A367D" w:rsidRPr="00B43BC9" w:rsidRDefault="007A367D" w:rsidP="007A367D">
            <w:pPr>
              <w:jc w:val="both"/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 </w:t>
            </w:r>
          </w:p>
          <w:p w14:paraId="0179DA08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7BBD96D8" w14:textId="32EDA0A5" w:rsidR="00970E6C" w:rsidRPr="00970E6C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S</w:t>
            </w:r>
            <w:r w:rsidRPr="00970E6C">
              <w:rPr>
                <w:sz w:val="26"/>
                <w:szCs w:val="26"/>
              </w:rPr>
              <w:t>tudent</w:t>
            </w:r>
            <w:r>
              <w:rPr>
                <w:sz w:val="26"/>
                <w:szCs w:val="26"/>
              </w:rPr>
              <w:t xml:space="preserve">s to think about their plan for </w:t>
            </w:r>
            <w:r w:rsidRPr="00970E6C">
              <w:rPr>
                <w:sz w:val="26"/>
                <w:szCs w:val="26"/>
              </w:rPr>
              <w:t>an ideal trip.</w:t>
            </w:r>
          </w:p>
          <w:p w14:paraId="3350CEE3" w14:textId="6332B2F1" w:rsidR="00970E6C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S</w:t>
            </w:r>
            <w:r w:rsidRPr="00970E6C">
              <w:rPr>
                <w:sz w:val="26"/>
                <w:szCs w:val="26"/>
              </w:rPr>
              <w:t xml:space="preserve">tudents they are going to </w:t>
            </w:r>
            <w:r w:rsidRPr="00970E6C">
              <w:rPr>
                <w:sz w:val="26"/>
                <w:szCs w:val="26"/>
              </w:rPr>
              <w:lastRenderedPageBreak/>
              <w:t>talk about their travel plan.</w:t>
            </w:r>
          </w:p>
          <w:p w14:paraId="2B07A570" w14:textId="77777777" w:rsidR="00970E6C" w:rsidRPr="00970E6C" w:rsidRDefault="00970E6C" w:rsidP="00970E6C">
            <w:pPr>
              <w:rPr>
                <w:sz w:val="26"/>
                <w:szCs w:val="26"/>
              </w:rPr>
            </w:pPr>
          </w:p>
          <w:p w14:paraId="76FCC83E" w14:textId="77777777" w:rsidR="00970E6C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</w:t>
            </w:r>
            <w:proofErr w:type="spellStart"/>
            <w:r>
              <w:rPr>
                <w:sz w:val="26"/>
                <w:szCs w:val="26"/>
              </w:rPr>
              <w:t>Studnets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r w:rsidRPr="00970E6C">
              <w:rPr>
                <w:sz w:val="26"/>
                <w:szCs w:val="26"/>
              </w:rPr>
              <w:t>look</w:t>
            </w:r>
            <w:r>
              <w:rPr>
                <w:sz w:val="26"/>
                <w:szCs w:val="26"/>
              </w:rPr>
              <w:t xml:space="preserve"> at the picture and the example </w:t>
            </w:r>
            <w:r w:rsidRPr="00970E6C">
              <w:rPr>
                <w:sz w:val="26"/>
                <w:szCs w:val="26"/>
              </w:rPr>
              <w:t xml:space="preserve">sentences. </w:t>
            </w:r>
          </w:p>
          <w:p w14:paraId="0458AF8C" w14:textId="0DE9D7B9" w:rsidR="00970E6C" w:rsidRPr="00970E6C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S</w:t>
            </w:r>
            <w:r w:rsidRPr="00970E6C">
              <w:rPr>
                <w:sz w:val="26"/>
                <w:szCs w:val="26"/>
              </w:rPr>
              <w:t>tudents to repeat after</w:t>
            </w:r>
            <w:r>
              <w:rPr>
                <w:sz w:val="26"/>
                <w:szCs w:val="26"/>
              </w:rPr>
              <w:t xml:space="preserve"> teacher</w:t>
            </w:r>
            <w:r w:rsidRPr="00970E6C">
              <w:rPr>
                <w:sz w:val="26"/>
                <w:szCs w:val="26"/>
              </w:rPr>
              <w:t>.</w:t>
            </w:r>
          </w:p>
          <w:p w14:paraId="59532F6D" w14:textId="5018A32F" w:rsidR="00970E6C" w:rsidRPr="00970E6C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Students </w:t>
            </w:r>
            <w:r w:rsidRPr="00970E6C">
              <w:rPr>
                <w:sz w:val="26"/>
                <w:szCs w:val="26"/>
              </w:rPr>
              <w:t xml:space="preserve"> take out the photo that they have prepared</w:t>
            </w:r>
          </w:p>
          <w:p w14:paraId="674F50D2" w14:textId="77777777" w:rsidR="00970E6C" w:rsidRPr="00970E6C" w:rsidRDefault="00970E6C" w:rsidP="00970E6C">
            <w:pPr>
              <w:rPr>
                <w:sz w:val="26"/>
                <w:szCs w:val="26"/>
              </w:rPr>
            </w:pPr>
            <w:r w:rsidRPr="00970E6C">
              <w:rPr>
                <w:sz w:val="26"/>
                <w:szCs w:val="26"/>
              </w:rPr>
              <w:t>and think of some similar sentences to describe their plan.</w:t>
            </w:r>
          </w:p>
          <w:p w14:paraId="3AAE2605" w14:textId="1566C8F2" w:rsidR="007A367D" w:rsidRPr="00B43BC9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Work in</w:t>
            </w:r>
            <w:r w:rsidRPr="00970E6C">
              <w:rPr>
                <w:sz w:val="26"/>
                <w:szCs w:val="26"/>
              </w:rPr>
              <w:t xml:space="preserve"> pairs or groups. </w:t>
            </w:r>
          </w:p>
          <w:p w14:paraId="45F561BD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71B35F62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095F16A2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1FF40B36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370CB37B" w14:textId="77777777" w:rsidR="007A367D" w:rsidRPr="00B43BC9" w:rsidRDefault="007A367D" w:rsidP="007A367D">
            <w:pPr>
              <w:rPr>
                <w:sz w:val="26"/>
                <w:szCs w:val="26"/>
              </w:rPr>
            </w:pPr>
          </w:p>
          <w:p w14:paraId="2B62C90A" w14:textId="77777777" w:rsidR="007A367D" w:rsidRDefault="007A367D" w:rsidP="007A367D">
            <w:pPr>
              <w:rPr>
                <w:sz w:val="26"/>
                <w:szCs w:val="26"/>
              </w:rPr>
            </w:pPr>
            <w:r w:rsidRPr="00B43BC9">
              <w:rPr>
                <w:sz w:val="26"/>
                <w:szCs w:val="26"/>
              </w:rPr>
              <w:t xml:space="preserve">- Write down the answer on their own board/book. </w:t>
            </w:r>
          </w:p>
          <w:p w14:paraId="07C7569C" w14:textId="77777777" w:rsidR="00970E6C" w:rsidRPr="00B43BC9" w:rsidRDefault="00970E6C" w:rsidP="00970E6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Work in</w:t>
            </w:r>
            <w:r w:rsidRPr="00970E6C">
              <w:rPr>
                <w:sz w:val="26"/>
                <w:szCs w:val="26"/>
              </w:rPr>
              <w:t xml:space="preserve"> pairs or groups. </w:t>
            </w:r>
          </w:p>
          <w:p w14:paraId="7D4E51C4" w14:textId="77777777" w:rsidR="00970E6C" w:rsidRPr="00B43BC9" w:rsidRDefault="00970E6C" w:rsidP="007A367D">
            <w:pPr>
              <w:rPr>
                <w:sz w:val="26"/>
                <w:szCs w:val="26"/>
              </w:rPr>
            </w:pPr>
          </w:p>
        </w:tc>
      </w:tr>
    </w:tbl>
    <w:p w14:paraId="684153CD" w14:textId="77777777" w:rsidR="00CC6645" w:rsidRDefault="00CC6645"/>
    <w:tbl>
      <w:tblPr>
        <w:tblStyle w:val="a2"/>
        <w:tblW w:w="9344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14"/>
        <w:gridCol w:w="3118"/>
        <w:gridCol w:w="3112"/>
      </w:tblGrid>
      <w:tr w:rsidR="00CC6645" w14:paraId="63DD1942" w14:textId="77777777">
        <w:tc>
          <w:tcPr>
            <w:tcW w:w="3114" w:type="dxa"/>
          </w:tcPr>
          <w:p w14:paraId="2D38DF4D" w14:textId="77777777" w:rsidR="00CC6645" w:rsidRDefault="00486DE3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SCHOOL </w:t>
            </w:r>
          </w:p>
          <w:p w14:paraId="79DB622A" w14:textId="77777777" w:rsidR="00CC6645" w:rsidRDefault="00486DE3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NAGER</w:t>
            </w:r>
          </w:p>
        </w:tc>
        <w:tc>
          <w:tcPr>
            <w:tcW w:w="3118" w:type="dxa"/>
          </w:tcPr>
          <w:p w14:paraId="7051D340" w14:textId="77777777" w:rsidR="00CC6645" w:rsidRDefault="00486DE3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EAD OF</w:t>
            </w:r>
          </w:p>
          <w:p w14:paraId="0E2230F8" w14:textId="77777777" w:rsidR="00CC6645" w:rsidRDefault="00486DE3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EPARTMENT</w:t>
            </w:r>
          </w:p>
        </w:tc>
        <w:tc>
          <w:tcPr>
            <w:tcW w:w="3112" w:type="dxa"/>
          </w:tcPr>
          <w:p w14:paraId="50BD512A" w14:textId="77777777" w:rsidR="00CC6645" w:rsidRDefault="00486DE3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FULL NAME OF</w:t>
            </w:r>
          </w:p>
          <w:p w14:paraId="09DFA582" w14:textId="77777777" w:rsidR="00CC6645" w:rsidRDefault="00486DE3">
            <w:pPr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EACHER</w:t>
            </w:r>
          </w:p>
        </w:tc>
      </w:tr>
    </w:tbl>
    <w:p w14:paraId="341ED92F" w14:textId="77777777" w:rsidR="00CC6645" w:rsidRDefault="00CC6645"/>
    <w:sectPr w:rsidR="00CC6645">
      <w:pgSz w:w="11907" w:h="16840"/>
      <w:pgMar w:top="1021" w:right="1134" w:bottom="1021" w:left="141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rCwNDezsDQ2NTFR0lEKTi0uzszPAykwrAUAEEl7LywAAAA="/>
  </w:docVars>
  <w:rsids>
    <w:rsidRoot w:val="00CC6645"/>
    <w:rsid w:val="000C6F39"/>
    <w:rsid w:val="00315300"/>
    <w:rsid w:val="003807E9"/>
    <w:rsid w:val="00486DE3"/>
    <w:rsid w:val="004B29D0"/>
    <w:rsid w:val="00784F1A"/>
    <w:rsid w:val="007A367D"/>
    <w:rsid w:val="008565F3"/>
    <w:rsid w:val="008D2B83"/>
    <w:rsid w:val="008E57EE"/>
    <w:rsid w:val="00970E6C"/>
    <w:rsid w:val="00A744B0"/>
    <w:rsid w:val="00AF4EA6"/>
    <w:rsid w:val="00B43BC9"/>
    <w:rsid w:val="00CC6645"/>
    <w:rsid w:val="00DC6018"/>
    <w:rsid w:val="00DD4C81"/>
    <w:rsid w:val="00E41500"/>
    <w:rsid w:val="00E42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0532F"/>
  <w15:docId w15:val="{75EAD247-D886-48EF-AF35-400417B65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ACC"/>
    <w:rPr>
      <w:rFonts w:eastAsiaTheme="minorEastAsia"/>
      <w:lang w:eastAsia="en-AU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Strong">
    <w:name w:val="Strong"/>
    <w:basedOn w:val="DefaultParagraphFont"/>
    <w:uiPriority w:val="22"/>
    <w:qFormat/>
    <w:rsid w:val="00467ACC"/>
    <w:rPr>
      <w:b/>
      <w:bCs/>
    </w:rPr>
  </w:style>
  <w:style w:type="table" w:styleId="TableGrid">
    <w:name w:val="Table Grid"/>
    <w:basedOn w:val="TableNormal"/>
    <w:uiPriority w:val="39"/>
    <w:rsid w:val="00467A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F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738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738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9309B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15B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3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3D5"/>
    <w:rPr>
      <w:rFonts w:ascii="Tahoma" w:eastAsiaTheme="minorEastAsia" w:hAnsi="Tahoma" w:cs="Tahoma"/>
      <w:sz w:val="16"/>
      <w:szCs w:val="16"/>
      <w:lang w:val="en-AU" w:eastAsia="en-AU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5" w:type="dxa"/>
        <w:left w:w="75" w:type="dxa"/>
        <w:bottom w:w="75" w:type="dxa"/>
        <w:right w:w="7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75" w:type="dxa"/>
        <w:left w:w="75" w:type="dxa"/>
        <w:bottom w:w="75" w:type="dxa"/>
        <w:right w:w="75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4B29D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F4EA6"/>
    <w:pPr>
      <w:spacing w:before="100" w:beforeAutospacing="1" w:after="100" w:afterAutospacing="1"/>
    </w:pPr>
    <w:rPr>
      <w:rFonts w:eastAsia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8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K3UP08QjsuWP+O7WU8tALO8QO8A==">AMUW2mXTIzK4zTQtSdrSEheOF/W9BBioLJqCc/aEQ2I7zwH7GyV4zo53Y51RPYp+rfGeayNdf9oeo47OHSRyQK2TngnACD/34wSU/ss/TWgSTdLkM7a9IpU/Ou1OwDdEBGDc4oz0Wgs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N202102_TH Đinh Thị Thu Hoài</dc:creator>
  <cp:lastModifiedBy>VU THI PHUONG HIEN</cp:lastModifiedBy>
  <cp:revision>2</cp:revision>
  <dcterms:created xsi:type="dcterms:W3CDTF">2023-12-22T10:34:00Z</dcterms:created>
  <dcterms:modified xsi:type="dcterms:W3CDTF">2023-12-22T10:34:00Z</dcterms:modified>
</cp:coreProperties>
</file>